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C04F" w14:textId="3287EB9A" w:rsidR="00BA4F75" w:rsidRPr="004E79E6" w:rsidRDefault="00E264BB" w:rsidP="004E79E6">
      <w:pPr>
        <w:pStyle w:val="Title"/>
        <w:rPr>
          <w:color w:val="00AFF0"/>
          <w:sz w:val="32"/>
          <w:szCs w:val="32"/>
        </w:rPr>
      </w:pPr>
      <w:r w:rsidRPr="004E79E6">
        <w:rPr>
          <w:sz w:val="72"/>
          <w:szCs w:val="72"/>
        </w:rPr>
        <w:t>Password</w:t>
      </w:r>
      <w:r w:rsidRPr="004E79E6">
        <w:rPr>
          <w:rFonts w:eastAsia="Open Sans"/>
          <w:sz w:val="72"/>
          <w:szCs w:val="72"/>
        </w:rPr>
        <w:t xml:space="preserve"> Policy</w:t>
      </w:r>
    </w:p>
    <w:p w14:paraId="6CECC3C6" w14:textId="77777777" w:rsidR="000D76AE" w:rsidRDefault="000D76AE" w:rsidP="00574459">
      <w:pPr>
        <w:rPr>
          <w:b/>
          <w:bCs/>
          <w:sz w:val="28"/>
          <w:szCs w:val="28"/>
        </w:rPr>
      </w:pPr>
    </w:p>
    <w:p w14:paraId="1791D6D7" w14:textId="4F1ED561" w:rsidR="000B3074" w:rsidRDefault="000B3074" w:rsidP="00574459">
      <w:pPr>
        <w:rPr>
          <w:sz w:val="24"/>
          <w:szCs w:val="24"/>
        </w:rPr>
      </w:pPr>
      <w:r w:rsidRPr="00B60F31">
        <w:rPr>
          <w:b/>
          <w:bCs/>
          <w:sz w:val="28"/>
          <w:szCs w:val="28"/>
        </w:rPr>
        <w:t>Classification</w:t>
      </w:r>
      <w:r w:rsidRPr="6C30E20F">
        <w:rPr>
          <w:color w:val="008CC8"/>
          <w:sz w:val="28"/>
          <w:szCs w:val="28"/>
        </w:rPr>
        <w:t>:</w:t>
      </w:r>
      <w:r>
        <w:t xml:space="preserve"> </w:t>
      </w:r>
      <w:r w:rsidRPr="6C30E20F">
        <w:rPr>
          <w:sz w:val="24"/>
          <w:szCs w:val="24"/>
        </w:rPr>
        <w:t>Internal</w:t>
      </w:r>
    </w:p>
    <w:p w14:paraId="50EBA66F" w14:textId="77777777" w:rsidR="000B3074" w:rsidRDefault="000B3074" w:rsidP="00574459">
      <w:r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2"/>
        <w:gridCol w:w="1158"/>
        <w:gridCol w:w="1408"/>
        <w:gridCol w:w="1262"/>
        <w:gridCol w:w="1907"/>
      </w:tblGrid>
      <w:tr w:rsidR="00574459" w:rsidRPr="00995854" w14:paraId="5D0CCE9E" w14:textId="77777777" w:rsidTr="000D76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5CD03B" w14:textId="77777777" w:rsidR="000B3074" w:rsidRPr="00995854" w:rsidRDefault="000B3074" w:rsidP="00574459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2AD5475" w14:textId="77777777" w:rsidR="000B3074" w:rsidRPr="00550941" w:rsidRDefault="000B3074" w:rsidP="00574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E8DCB12" w14:textId="77777777" w:rsidR="000B3074" w:rsidRPr="00995854" w:rsidRDefault="000B3074" w:rsidP="00574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D6CFC3" w14:textId="5FB3D193" w:rsidR="000B3074" w:rsidRPr="00995854" w:rsidRDefault="000B3074" w:rsidP="000D76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4ED7183" w14:textId="77777777" w:rsidR="000B3074" w:rsidRPr="00995854" w:rsidRDefault="000B3074" w:rsidP="00574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288A3B" w14:textId="77777777" w:rsidR="000B3074" w:rsidRPr="00995854" w:rsidRDefault="000B3074" w:rsidP="00574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24BB287" w14:textId="77777777" w:rsidR="000B3074" w:rsidRPr="00670232" w:rsidRDefault="000B3074" w:rsidP="005744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0B3074" w:rsidRPr="00995854" w14:paraId="35F3AF06" w14:textId="77777777" w:rsidTr="000F5D0E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4F5F5AB0" w14:textId="77777777" w:rsidR="000B3074" w:rsidRPr="00995854" w:rsidRDefault="000B3074" w:rsidP="00574459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1827033B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2BB3BA7D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29060EE6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68765DF3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1FFF2FA9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1BD42DF4" w14:textId="77777777" w:rsidR="000B3074" w:rsidRPr="00995854" w:rsidRDefault="000B3074" w:rsidP="00574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08E5AA9" w14:textId="77777777" w:rsidR="000B3074" w:rsidRDefault="000B3074" w:rsidP="00574459"/>
    <w:bookmarkStart w:id="0" w:name="_Toc512246055" w:displacedByCustomXml="next"/>
    <w:sdt>
      <w:sdtPr>
        <w:rPr>
          <w:rFonts w:asciiTheme="minorHAnsi" w:eastAsiaTheme="minorEastAsia" w:hAnsiTheme="minorHAnsi" w:cstheme="minorBidi"/>
          <w:color w:val="auto"/>
          <w:sz w:val="20"/>
          <w:szCs w:val="20"/>
        </w:rPr>
        <w:id w:val="15899691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E395A7" w14:textId="39FCB971" w:rsidR="0055343D" w:rsidRDefault="0055343D">
          <w:pPr>
            <w:pStyle w:val="TOCHeading"/>
          </w:pPr>
          <w:r>
            <w:t>Contents</w:t>
          </w:r>
        </w:p>
        <w:p w14:paraId="3B0BD242" w14:textId="6879D5D6" w:rsidR="00752852" w:rsidRDefault="0055343D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191293" w:history="1">
            <w:r w:rsidR="00752852" w:rsidRPr="00947ABB">
              <w:rPr>
                <w:rStyle w:val="Hyperlink"/>
                <w:noProof/>
              </w:rPr>
              <w:t>Purpose of This Document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3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1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4F8DFC6D" w14:textId="0B6D943A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4" w:history="1">
            <w:r w:rsidR="00752852" w:rsidRPr="00947ABB">
              <w:rPr>
                <w:rStyle w:val="Hyperlink"/>
                <w:noProof/>
              </w:rPr>
              <w:t>Scope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4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1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1519C242" w14:textId="686007CC" w:rsidR="00752852" w:rsidRDefault="000A689C">
          <w:pPr>
            <w:pStyle w:val="TOC2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5" w:history="1">
            <w:r w:rsidR="00752852" w:rsidRPr="00947ABB">
              <w:rPr>
                <w:rStyle w:val="Hyperlink"/>
                <w:noProof/>
              </w:rPr>
              <w:t>Information Security Team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5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183E1D98" w14:textId="0320B820" w:rsidR="00752852" w:rsidRDefault="000A689C">
          <w:pPr>
            <w:pStyle w:val="TOC2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6" w:history="1">
            <w:r w:rsidR="00752852" w:rsidRPr="00947ABB">
              <w:rPr>
                <w:rStyle w:val="Hyperlink"/>
                <w:noProof/>
              </w:rPr>
              <w:t>Staff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6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22020BDD" w14:textId="6F975D8E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7" w:history="1">
            <w:r w:rsidR="00752852" w:rsidRPr="00947ABB">
              <w:rPr>
                <w:rStyle w:val="Hyperlink"/>
                <w:noProof/>
              </w:rPr>
              <w:t>Policy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7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438DE73D" w14:textId="4AD587B8" w:rsidR="00752852" w:rsidRDefault="000A689C">
          <w:pPr>
            <w:pStyle w:val="TOC2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8" w:history="1">
            <w:r w:rsidR="00752852" w:rsidRPr="00947ABB">
              <w:rPr>
                <w:rStyle w:val="Hyperlink"/>
                <w:noProof/>
              </w:rPr>
              <w:t>User Guidance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8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35ECF3B7" w14:textId="1991D657" w:rsidR="00752852" w:rsidRDefault="000A689C">
          <w:pPr>
            <w:pStyle w:val="TOC2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299" w:history="1">
            <w:r w:rsidR="00752852" w:rsidRPr="00947ABB">
              <w:rPr>
                <w:rStyle w:val="Hyperlink"/>
                <w:noProof/>
              </w:rPr>
              <w:t>Policy Specifics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299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5E4E842D" w14:textId="326EB2D5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300" w:history="1">
            <w:r w:rsidR="00752852" w:rsidRPr="00947ABB">
              <w:rPr>
                <w:rStyle w:val="Hyperlink"/>
                <w:noProof/>
              </w:rPr>
              <w:t>Password Creation Guidance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300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2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0531A43E" w14:textId="3B83BBB6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301" w:history="1">
            <w:r w:rsidR="00752852" w:rsidRPr="00947ABB">
              <w:rPr>
                <w:rStyle w:val="Hyperlink"/>
                <w:noProof/>
              </w:rPr>
              <w:t>Multi-Factor Authentication (MFA)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301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3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5C769598" w14:textId="6E6B5835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302" w:history="1">
            <w:r w:rsidR="00752852" w:rsidRPr="00947ABB">
              <w:rPr>
                <w:rStyle w:val="Hyperlink"/>
                <w:noProof/>
              </w:rPr>
              <w:t>Exceptions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302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3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4C55D577" w14:textId="258C989A" w:rsidR="00752852" w:rsidRDefault="000A689C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191303" w:history="1">
            <w:r w:rsidR="00752852" w:rsidRPr="00947ABB">
              <w:rPr>
                <w:rStyle w:val="Hyperlink"/>
                <w:noProof/>
                <w:lang w:eastAsia="en-GB"/>
              </w:rPr>
              <w:t>Reporting Compromised Passwords</w:t>
            </w:r>
            <w:r w:rsidR="00752852">
              <w:rPr>
                <w:noProof/>
                <w:webHidden/>
              </w:rPr>
              <w:tab/>
            </w:r>
            <w:r w:rsidR="00752852">
              <w:rPr>
                <w:noProof/>
                <w:webHidden/>
              </w:rPr>
              <w:fldChar w:fldCharType="begin"/>
            </w:r>
            <w:r w:rsidR="00752852">
              <w:rPr>
                <w:noProof/>
                <w:webHidden/>
              </w:rPr>
              <w:instrText xml:space="preserve"> PAGEREF _Toc169191303 \h </w:instrText>
            </w:r>
            <w:r w:rsidR="00752852">
              <w:rPr>
                <w:noProof/>
                <w:webHidden/>
              </w:rPr>
            </w:r>
            <w:r w:rsidR="00752852">
              <w:rPr>
                <w:noProof/>
                <w:webHidden/>
              </w:rPr>
              <w:fldChar w:fldCharType="separate"/>
            </w:r>
            <w:r w:rsidR="00FF4D3A">
              <w:rPr>
                <w:noProof/>
                <w:webHidden/>
              </w:rPr>
              <w:t>3</w:t>
            </w:r>
            <w:r w:rsidR="00752852">
              <w:rPr>
                <w:noProof/>
                <w:webHidden/>
              </w:rPr>
              <w:fldChar w:fldCharType="end"/>
            </w:r>
          </w:hyperlink>
        </w:p>
        <w:p w14:paraId="59F10B52" w14:textId="13EB09A1" w:rsidR="0055343D" w:rsidRDefault="0055343D">
          <w:r>
            <w:rPr>
              <w:b/>
              <w:bCs/>
            </w:rPr>
            <w:fldChar w:fldCharType="end"/>
          </w:r>
        </w:p>
      </w:sdtContent>
    </w:sdt>
    <w:p w14:paraId="3BA5510C" w14:textId="2BBD4275" w:rsidR="00154C3F" w:rsidRDefault="00154C3F" w:rsidP="00574459">
      <w:pPr>
        <w:rPr>
          <w:b/>
          <w:bCs/>
          <w:noProof/>
        </w:rPr>
      </w:pPr>
    </w:p>
    <w:p w14:paraId="1E9C7E65" w14:textId="6D51BE7A" w:rsidR="00D829FA" w:rsidRDefault="00D829FA" w:rsidP="0055343D">
      <w:pPr>
        <w:pStyle w:val="Heading1"/>
      </w:pPr>
      <w:bookmarkStart w:id="1" w:name="_Toc39587678"/>
      <w:bookmarkStart w:id="2" w:name="_Toc75897869"/>
      <w:bookmarkStart w:id="3" w:name="_Toc75897911"/>
      <w:bookmarkStart w:id="4" w:name="_Toc75898074"/>
      <w:bookmarkStart w:id="5" w:name="_Toc75898542"/>
      <w:bookmarkStart w:id="6" w:name="_Toc81507170"/>
      <w:bookmarkStart w:id="7" w:name="_Toc169191293"/>
      <w:bookmarkEnd w:id="0"/>
      <w:r>
        <w:t>Purpose</w:t>
      </w:r>
      <w:bookmarkEnd w:id="1"/>
      <w:r w:rsidR="00FD5EBD">
        <w:t xml:space="preserve"> of This Document</w:t>
      </w:r>
      <w:bookmarkEnd w:id="2"/>
      <w:bookmarkEnd w:id="3"/>
      <w:bookmarkEnd w:id="4"/>
      <w:bookmarkEnd w:id="5"/>
      <w:bookmarkEnd w:id="6"/>
      <w:bookmarkEnd w:id="7"/>
    </w:p>
    <w:p w14:paraId="0A9210A9" w14:textId="77777777" w:rsidR="000B3074" w:rsidRDefault="00F06BF7" w:rsidP="00574459">
      <w:r w:rsidRPr="00F06BF7">
        <w:t>T</w:t>
      </w:r>
      <w:r w:rsidR="00B4096E">
        <w:t>h</w:t>
      </w:r>
      <w:r w:rsidR="00B4096E" w:rsidRPr="00B4096E">
        <w:t xml:space="preserve">is policy sets standards for creating and protecting complex passwords and their guidelines. </w:t>
      </w:r>
    </w:p>
    <w:p w14:paraId="0714E849" w14:textId="4A3C68EC" w:rsidR="00743D93" w:rsidRPr="000212EE" w:rsidRDefault="00B4096E" w:rsidP="00574459">
      <w:r w:rsidRPr="00B4096E">
        <w:t>Effective passwords are crucial to safeguard user accounts and systems. A weak password can jeopardise our entire network and data.</w:t>
      </w:r>
    </w:p>
    <w:p w14:paraId="1CADA22A" w14:textId="61666D7E" w:rsidR="00522D4D" w:rsidRDefault="00522D4D" w:rsidP="0055343D">
      <w:pPr>
        <w:pStyle w:val="Heading1"/>
      </w:pPr>
      <w:bookmarkStart w:id="8" w:name="_Toc169191294"/>
      <w:bookmarkStart w:id="9" w:name="_Toc39587679"/>
      <w:bookmarkStart w:id="10" w:name="_Toc75897870"/>
      <w:bookmarkStart w:id="11" w:name="_Toc75897912"/>
      <w:bookmarkStart w:id="12" w:name="_Toc75898075"/>
      <w:bookmarkStart w:id="13" w:name="_Toc75898543"/>
      <w:bookmarkStart w:id="14" w:name="_Toc81507171"/>
      <w:r>
        <w:lastRenderedPageBreak/>
        <w:t>Scope</w:t>
      </w:r>
      <w:bookmarkEnd w:id="8"/>
    </w:p>
    <w:p w14:paraId="66D1EA5D" w14:textId="251B80C8" w:rsidR="00522D4D" w:rsidRPr="00522D4D" w:rsidRDefault="00685027" w:rsidP="00574459">
      <w:r>
        <w:t>Th</w:t>
      </w:r>
      <w:r w:rsidR="00B4096E" w:rsidRPr="00B4096E">
        <w:t xml:space="preserve">e policy covers all users of </w:t>
      </w:r>
      <w:r w:rsidR="001D2722">
        <w:t>TechSolution.inc</w:t>
      </w:r>
      <w:r w:rsidR="00734927">
        <w:t xml:space="preserve"> '</w:t>
      </w:r>
      <w:r w:rsidR="000B3074">
        <w:t xml:space="preserve">s </w:t>
      </w:r>
      <w:r w:rsidR="00B4096E" w:rsidRPr="00B4096E">
        <w:t>IT Systems: employees, contractors, temporary staff, and external third partie</w:t>
      </w:r>
      <w:r w:rsidR="00B4096E">
        <w:t>s.</w:t>
      </w:r>
    </w:p>
    <w:p w14:paraId="50237080" w14:textId="10E0D73B" w:rsidR="003C101D" w:rsidRDefault="003C101D" w:rsidP="00574459">
      <w:r>
        <w:t>Responsibilities</w:t>
      </w:r>
      <w:bookmarkEnd w:id="9"/>
      <w:bookmarkEnd w:id="10"/>
      <w:bookmarkEnd w:id="11"/>
      <w:bookmarkEnd w:id="12"/>
      <w:bookmarkEnd w:id="13"/>
      <w:bookmarkEnd w:id="14"/>
    </w:p>
    <w:p w14:paraId="2FAC3B10" w14:textId="77777777" w:rsidR="00734927" w:rsidRDefault="00734927" w:rsidP="0055343D">
      <w:pPr>
        <w:pStyle w:val="Heading2"/>
      </w:pPr>
      <w:bookmarkStart w:id="15" w:name="_Toc81507172"/>
    </w:p>
    <w:p w14:paraId="4637BEC7" w14:textId="118ED5C9" w:rsidR="007F3EE7" w:rsidRDefault="007F3EE7" w:rsidP="0055343D">
      <w:pPr>
        <w:pStyle w:val="Heading2"/>
      </w:pPr>
      <w:bookmarkStart w:id="16" w:name="_Toc169191295"/>
      <w:r>
        <w:t>Information Security Team</w:t>
      </w:r>
      <w:bookmarkEnd w:id="15"/>
      <w:bookmarkEnd w:id="16"/>
    </w:p>
    <w:p w14:paraId="5DEBB009" w14:textId="77777777" w:rsidR="00B4096E" w:rsidRDefault="00B4096E" w:rsidP="00574459">
      <w:pPr>
        <w:rPr>
          <w:b/>
          <w:bCs/>
          <w:sz w:val="18"/>
          <w:szCs w:val="18"/>
        </w:rPr>
      </w:pPr>
      <w:bookmarkStart w:id="17" w:name="_Toc75897872"/>
      <w:bookmarkStart w:id="18" w:name="_Toc75897914"/>
      <w:bookmarkStart w:id="19" w:name="_Toc75898077"/>
      <w:bookmarkStart w:id="20" w:name="_Toc75898545"/>
      <w:bookmarkStart w:id="21" w:name="_Toc81507174"/>
      <w:r w:rsidRPr="00B4096E">
        <w:rPr>
          <w:sz w:val="18"/>
          <w:szCs w:val="18"/>
        </w:rPr>
        <w:t>The IS team oversees policy enforcement and conducts regular compliance checks.</w:t>
      </w:r>
    </w:p>
    <w:p w14:paraId="1A24B6B5" w14:textId="77777777" w:rsidR="00B4096E" w:rsidRDefault="00B4096E" w:rsidP="00574459">
      <w:pPr>
        <w:rPr>
          <w:b/>
          <w:bCs/>
          <w:sz w:val="18"/>
          <w:szCs w:val="18"/>
        </w:rPr>
      </w:pPr>
    </w:p>
    <w:p w14:paraId="1A924D91" w14:textId="35CD2582" w:rsidR="00E15AF8" w:rsidRDefault="00E15AF8" w:rsidP="0055343D">
      <w:pPr>
        <w:pStyle w:val="Heading2"/>
      </w:pPr>
      <w:bookmarkStart w:id="22" w:name="_Toc169191296"/>
      <w:r>
        <w:t>Staff</w:t>
      </w:r>
      <w:bookmarkEnd w:id="17"/>
      <w:bookmarkEnd w:id="18"/>
      <w:bookmarkEnd w:id="19"/>
      <w:bookmarkEnd w:id="20"/>
      <w:bookmarkEnd w:id="21"/>
      <w:bookmarkEnd w:id="22"/>
    </w:p>
    <w:p w14:paraId="147482A2" w14:textId="69C02FBD" w:rsidR="00026819" w:rsidRPr="002A690B" w:rsidRDefault="00E15AF8" w:rsidP="00574459">
      <w:r>
        <w:t xml:space="preserve">All staff are responsible for </w:t>
      </w:r>
      <w:r w:rsidR="002C422B">
        <w:t>adhering to this policy and</w:t>
      </w:r>
      <w:r w:rsidR="008F6AD5">
        <w:t xml:space="preserve"> </w:t>
      </w:r>
      <w:r w:rsidR="008F6AD5" w:rsidRPr="008F6AD5">
        <w:t xml:space="preserve">must accurately follow the policy and protect </w:t>
      </w:r>
      <w:r w:rsidR="00B4096E">
        <w:t>data availability, confidentiality, and integrity</w:t>
      </w:r>
      <w:r w:rsidR="00BA0234">
        <w:t xml:space="preserve"> where applicable.</w:t>
      </w:r>
    </w:p>
    <w:p w14:paraId="271088C1" w14:textId="4B278383" w:rsidR="003C101D" w:rsidRDefault="003C101D" w:rsidP="0055343D">
      <w:pPr>
        <w:pStyle w:val="Heading1"/>
      </w:pPr>
      <w:bookmarkStart w:id="23" w:name="_Toc39587680"/>
      <w:bookmarkStart w:id="24" w:name="_Toc75897873"/>
      <w:bookmarkStart w:id="25" w:name="_Toc75897915"/>
      <w:bookmarkStart w:id="26" w:name="_Toc75898078"/>
      <w:bookmarkStart w:id="27" w:name="_Toc75898546"/>
      <w:bookmarkStart w:id="28" w:name="_Toc81507175"/>
      <w:bookmarkStart w:id="29" w:name="_Toc169191297"/>
      <w:r>
        <w:t>Policy</w:t>
      </w:r>
      <w:bookmarkEnd w:id="23"/>
      <w:bookmarkEnd w:id="24"/>
      <w:bookmarkEnd w:id="25"/>
      <w:bookmarkEnd w:id="26"/>
      <w:bookmarkEnd w:id="27"/>
      <w:bookmarkEnd w:id="28"/>
      <w:bookmarkEnd w:id="29"/>
    </w:p>
    <w:p w14:paraId="1142F4EF" w14:textId="77777777" w:rsidR="00274A06" w:rsidRDefault="00274A06" w:rsidP="00574459"/>
    <w:p w14:paraId="27246779" w14:textId="54FC91F1" w:rsidR="00274A06" w:rsidRDefault="005C6960" w:rsidP="0055343D">
      <w:pPr>
        <w:pStyle w:val="Heading2"/>
      </w:pPr>
      <w:bookmarkStart w:id="30" w:name="_Toc169191298"/>
      <w:r>
        <w:t xml:space="preserve">User </w:t>
      </w:r>
      <w:r w:rsidR="004875B8">
        <w:t>Guidance</w:t>
      </w:r>
      <w:bookmarkEnd w:id="30"/>
      <w:r w:rsidR="004875B8">
        <w:t xml:space="preserve"> </w:t>
      </w:r>
    </w:p>
    <w:p w14:paraId="4DCB0FD5" w14:textId="77777777" w:rsidR="005C3720" w:rsidRDefault="005C3720" w:rsidP="00574459">
      <w:r>
        <w:t xml:space="preserve">The </w:t>
      </w:r>
      <w:r w:rsidR="00B4096E" w:rsidRPr="00B4096E">
        <w:t xml:space="preserve">password guidelines follow the latest government/industry best practices. </w:t>
      </w:r>
    </w:p>
    <w:p w14:paraId="7877BCAA" w14:textId="6F73F000" w:rsidR="00951B23" w:rsidRDefault="00B4096E" w:rsidP="00574459">
      <w:r w:rsidRPr="00B4096E">
        <w:t>We recommend passphrases over passwords. Relevant articles are in the Appendices. Technical controls support this approach.</w:t>
      </w:r>
    </w:p>
    <w:p w14:paraId="097D2A65" w14:textId="77777777" w:rsidR="00734927" w:rsidRDefault="00734927" w:rsidP="0055343D">
      <w:pPr>
        <w:pStyle w:val="Heading2"/>
      </w:pPr>
    </w:p>
    <w:p w14:paraId="09406DC1" w14:textId="7F8E19B5" w:rsidR="00B8555E" w:rsidRDefault="003D3529" w:rsidP="0055343D">
      <w:pPr>
        <w:pStyle w:val="Heading2"/>
      </w:pPr>
      <w:bookmarkStart w:id="31" w:name="_Toc169191299"/>
      <w:r>
        <w:t>Policy Specifics</w:t>
      </w:r>
      <w:bookmarkEnd w:id="31"/>
    </w:p>
    <w:p w14:paraId="359DFF7B" w14:textId="77777777" w:rsidR="0055343D" w:rsidRDefault="0055343D" w:rsidP="0055343D">
      <w:pPr>
        <w:pStyle w:val="ListParagraph"/>
      </w:pPr>
    </w:p>
    <w:p w14:paraId="381A084C" w14:textId="2C824448" w:rsidR="00B4096E" w:rsidRDefault="00B8555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Passphrase</w:t>
      </w:r>
      <w:r w:rsidR="00B4096E">
        <w:t>s</w:t>
      </w:r>
      <w:r>
        <w:t xml:space="preserve"> </w:t>
      </w:r>
      <w:r w:rsidR="00B4096E">
        <w:t xml:space="preserve">should be at least </w:t>
      </w:r>
      <w:r w:rsidR="006120ED">
        <w:t>12</w:t>
      </w:r>
      <w:r w:rsidR="00B4096E">
        <w:t xml:space="preserve"> characters.</w:t>
      </w:r>
    </w:p>
    <w:p w14:paraId="1F8561A5" w14:textId="1E798E1E" w:rsidR="00102FCA" w:rsidRDefault="00102FCA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Use Multi-Factor Authentication where possible.</w:t>
      </w:r>
    </w:p>
    <w:p w14:paraId="59BD2586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Initial login prompts a passphrase change.</w:t>
      </w:r>
    </w:p>
    <w:p w14:paraId="48555E52" w14:textId="0CF4523C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Habitually lock/unlock your computer and log in daily.</w:t>
      </w:r>
    </w:p>
    <w:p w14:paraId="0E104510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5 incorrect attempts lock accounts.</w:t>
      </w:r>
    </w:p>
    <w:p w14:paraId="21361F0D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14-day warnings precede passphrase expirations.</w:t>
      </w:r>
    </w:p>
    <w:p w14:paraId="3451FDF4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Passphrase reuse is forbidden.</w:t>
      </w:r>
    </w:p>
    <w:p w14:paraId="48885760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Passphrase changes have a one-day interval.</w:t>
      </w:r>
    </w:p>
    <w:p w14:paraId="318CE0A2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Sharing passwords, including with IT, is forbidden.</w:t>
      </w:r>
    </w:p>
    <w:p w14:paraId="049269C4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Significant security events prompt passphrase changes.</w:t>
      </w:r>
    </w:p>
    <w:p w14:paraId="7FF03F8B" w14:textId="77777777" w:rsidR="00B4096E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Never share credentials insecurely (e.g., unencrypted emails, paper).</w:t>
      </w:r>
    </w:p>
    <w:p w14:paraId="026BBBE1" w14:textId="5B7F855D" w:rsidR="004E0F15" w:rsidRDefault="00B4096E" w:rsidP="000A689C">
      <w:pPr>
        <w:pStyle w:val="ListParagraph"/>
        <w:numPr>
          <w:ilvl w:val="0"/>
          <w:numId w:val="1"/>
        </w:numPr>
        <w:ind w:left="714" w:hanging="357"/>
        <w:contextualSpacing w:val="0"/>
      </w:pPr>
      <w:r>
        <w:t>Store/transmit passwords using encrypted methods like Password Managers.</w:t>
      </w:r>
    </w:p>
    <w:p w14:paraId="27FD1BA8" w14:textId="77777777" w:rsidR="00B4096E" w:rsidRDefault="00B4096E" w:rsidP="00574459"/>
    <w:p w14:paraId="4814FC3A" w14:textId="4D36A203" w:rsidR="00FE1685" w:rsidRDefault="009B5FE3" w:rsidP="00734927">
      <w:pPr>
        <w:pStyle w:val="Heading1"/>
      </w:pPr>
      <w:bookmarkStart w:id="32" w:name="_Toc169191300"/>
      <w:r>
        <w:t>Password Creation Guidance</w:t>
      </w:r>
      <w:bookmarkEnd w:id="32"/>
    </w:p>
    <w:p w14:paraId="3BF90089" w14:textId="77777777" w:rsidR="00E26E58" w:rsidRDefault="00B4096E" w:rsidP="00574459">
      <w:r>
        <w:t xml:space="preserve">Many password-remembering strategies are weak, like character substitutions or using dictionary words. </w:t>
      </w:r>
    </w:p>
    <w:p w14:paraId="56426248" w14:textId="7D18D038" w:rsidR="00B4096E" w:rsidRDefault="00B4096E" w:rsidP="00574459">
      <w:r>
        <w:t>Here are three more robust methods:</w:t>
      </w:r>
    </w:p>
    <w:p w14:paraId="567F328A" w14:textId="6C9E87AD" w:rsidR="00B4096E" w:rsidRDefault="00B4096E" w:rsidP="000A689C">
      <w:pPr>
        <w:pStyle w:val="ListParagraph"/>
        <w:numPr>
          <w:ilvl w:val="0"/>
          <w:numId w:val="2"/>
        </w:numPr>
      </w:pPr>
      <w:r w:rsidRPr="00734927">
        <w:rPr>
          <w:b/>
          <w:bCs/>
        </w:rPr>
        <w:t>Raw Strength:</w:t>
      </w:r>
      <w:r w:rsidR="00734927" w:rsidRPr="00734927">
        <w:rPr>
          <w:b/>
          <w:bCs/>
        </w:rPr>
        <w:t xml:space="preserve"> </w:t>
      </w:r>
      <w:r>
        <w:t xml:space="preserve">Learning a random character set isn't as </w:t>
      </w:r>
      <w:r w:rsidR="00734927">
        <w:t>complicate</w:t>
      </w:r>
      <w:r>
        <w:t>d as it seems. Repeated typing can help memory.</w:t>
      </w:r>
    </w:p>
    <w:p w14:paraId="0EF35D7D" w14:textId="2C7F7559" w:rsidR="00B4096E" w:rsidRDefault="00B4096E" w:rsidP="000A689C">
      <w:pPr>
        <w:pStyle w:val="ListParagraph"/>
        <w:numPr>
          <w:ilvl w:val="0"/>
          <w:numId w:val="2"/>
        </w:numPr>
      </w:pPr>
      <w:r w:rsidRPr="00734927">
        <w:rPr>
          <w:b/>
          <w:bCs/>
        </w:rPr>
        <w:t>Personal Phrases:</w:t>
      </w:r>
      <w:r w:rsidR="00734927" w:rsidRPr="00734927">
        <w:rPr>
          <w:b/>
          <w:bCs/>
        </w:rPr>
        <w:t xml:space="preserve"> </w:t>
      </w:r>
      <w:r>
        <w:t xml:space="preserve">Turn </w:t>
      </w:r>
      <w:r w:rsidR="00734927">
        <w:t>"</w:t>
      </w:r>
      <w:r>
        <w:t>I love sports and exercise 2 times per week at my Croydon gym</w:t>
      </w:r>
      <w:r w:rsidR="00734927">
        <w:t>"</w:t>
      </w:r>
      <w:r>
        <w:t xml:space="preserve"> into </w:t>
      </w:r>
      <w:r w:rsidR="00734927">
        <w:t>"</w:t>
      </w:r>
      <w:r>
        <w:t>Ils&amp;e2t/</w:t>
      </w:r>
      <w:proofErr w:type="spellStart"/>
      <w:r>
        <w:t>w@mCg</w:t>
      </w:r>
      <w:proofErr w:type="spellEnd"/>
      <w:r w:rsidR="00734927">
        <w:t>"</w:t>
      </w:r>
      <w:r>
        <w:t>.</w:t>
      </w:r>
    </w:p>
    <w:p w14:paraId="6B2976F4" w14:textId="2AE3DF36" w:rsidR="00B4096E" w:rsidRDefault="00B4096E" w:rsidP="000A689C">
      <w:pPr>
        <w:pStyle w:val="ListParagraph"/>
        <w:numPr>
          <w:ilvl w:val="0"/>
          <w:numId w:val="2"/>
        </w:numPr>
      </w:pPr>
      <w:r w:rsidRPr="00734927">
        <w:rPr>
          <w:b/>
          <w:bCs/>
        </w:rPr>
        <w:t>Unique Long Phrases:</w:t>
      </w:r>
      <w:r w:rsidR="00734927" w:rsidRPr="00734927">
        <w:rPr>
          <w:b/>
          <w:bCs/>
        </w:rPr>
        <w:t xml:space="preserve"> </w:t>
      </w:r>
      <w:r>
        <w:t>Merge "Dark Side of the Moon" &amp; "It's nice to see you, to see you, nice" into "Dark side 2 see you, nice!"</w:t>
      </w:r>
    </w:p>
    <w:p w14:paraId="538D3DE9" w14:textId="6F010595" w:rsidR="0042245B" w:rsidRDefault="0042245B" w:rsidP="00734927">
      <w:pPr>
        <w:pStyle w:val="Heading1"/>
      </w:pPr>
      <w:bookmarkStart w:id="33" w:name="_Toc169191301"/>
      <w:bookmarkStart w:id="34" w:name="_Toc39587682"/>
      <w:bookmarkStart w:id="35" w:name="_Toc81507177"/>
      <w:r>
        <w:t>Multi-Factor Authentication (MFA)</w:t>
      </w:r>
      <w:bookmarkEnd w:id="33"/>
    </w:p>
    <w:p w14:paraId="5794AED5" w14:textId="09927640" w:rsidR="0042245B" w:rsidRDefault="00752852" w:rsidP="0042245B">
      <w:r>
        <w:t>Requiring an additional layer of verification beyond a password enhances the security of user accounts and protects sensitive information</w:t>
      </w:r>
      <w:r w:rsidR="00BB71E3">
        <w:t>.</w:t>
      </w:r>
    </w:p>
    <w:p w14:paraId="67BDE3E4" w14:textId="52CF1FF5" w:rsidR="00BB71E3" w:rsidRDefault="00BB71E3" w:rsidP="0042245B">
      <w:r>
        <w:t>All users must enable Multi-Factor Authentication (MFA) on their accounts wherever possible. This includes but is not limited to, email accounts, cloud services, and critical internal applications.</w:t>
      </w:r>
    </w:p>
    <w:p w14:paraId="2EA4D776" w14:textId="5A0FA061" w:rsidR="00BB71E3" w:rsidRDefault="00BB71E3" w:rsidP="00BB71E3">
      <w:r>
        <w:t>Acceptable forms of MFA include</w:t>
      </w:r>
    </w:p>
    <w:p w14:paraId="04EA8630" w14:textId="77777777" w:rsidR="00BB71E3" w:rsidRDefault="00BB71E3" w:rsidP="000A689C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>One-Time Passwords (OTPs) sent via SMS or email.</w:t>
      </w:r>
    </w:p>
    <w:p w14:paraId="342A9B62" w14:textId="77777777" w:rsidR="00BB71E3" w:rsidRDefault="00BB71E3" w:rsidP="000A689C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>Authentication apps (e.g., Google Authenticator, Microsoft Authenticator).</w:t>
      </w:r>
    </w:p>
    <w:p w14:paraId="6197BE10" w14:textId="77777777" w:rsidR="00BB71E3" w:rsidRDefault="00BB71E3" w:rsidP="000A689C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>Hardware tokens (e.g., YubiKey).</w:t>
      </w:r>
    </w:p>
    <w:p w14:paraId="15636640" w14:textId="77777777" w:rsidR="00BB71E3" w:rsidRDefault="00BB71E3" w:rsidP="000A689C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>Biometric verification (e.g., fingerprint, facial recognition).</w:t>
      </w:r>
    </w:p>
    <w:p w14:paraId="4E68CDFA" w14:textId="60024E93" w:rsidR="004F2DC0" w:rsidRPr="00513F90" w:rsidRDefault="004F2DC0" w:rsidP="00734927">
      <w:pPr>
        <w:pStyle w:val="Heading1"/>
      </w:pPr>
      <w:bookmarkStart w:id="36" w:name="_Toc169191302"/>
      <w:r w:rsidRPr="00513F90">
        <w:t>Exceptions</w:t>
      </w:r>
      <w:bookmarkEnd w:id="34"/>
      <w:bookmarkEnd w:id="35"/>
      <w:bookmarkEnd w:id="36"/>
      <w:r w:rsidRPr="00513F90">
        <w:t> </w:t>
      </w:r>
    </w:p>
    <w:p w14:paraId="4D508627" w14:textId="3A430065" w:rsidR="00EB05A4" w:rsidRDefault="00B4096E" w:rsidP="00574459">
      <w:pPr>
        <w:rPr>
          <w:lang w:eastAsia="en-GB"/>
        </w:rPr>
      </w:pPr>
      <w:r>
        <w:rPr>
          <w:lang w:eastAsia="en-GB"/>
        </w:rPr>
        <w:t>Av</w:t>
      </w:r>
      <w:r w:rsidRPr="00B4096E">
        <w:rPr>
          <w:lang w:eastAsia="en-GB"/>
        </w:rPr>
        <w:t xml:space="preserve">oid using </w:t>
      </w:r>
      <w:r w:rsidR="00EB05A4">
        <w:rPr>
          <w:lang w:eastAsia="en-GB"/>
        </w:rPr>
        <w:t>organisa</w:t>
      </w:r>
      <w:r w:rsidR="00734927">
        <w:rPr>
          <w:lang w:eastAsia="en-GB"/>
        </w:rPr>
        <w:t>ti</w:t>
      </w:r>
      <w:r w:rsidR="00EB05A4">
        <w:rPr>
          <w:lang w:eastAsia="en-GB"/>
        </w:rPr>
        <w:t>onal</w:t>
      </w:r>
      <w:r w:rsidRPr="00B4096E">
        <w:rPr>
          <w:lang w:eastAsia="en-GB"/>
        </w:rPr>
        <w:t xml:space="preserve"> passwords personally or vice-versa. </w:t>
      </w:r>
    </w:p>
    <w:p w14:paraId="56853441" w14:textId="3772F736" w:rsidR="00EB05A4" w:rsidRDefault="00B4096E" w:rsidP="00574459">
      <w:pPr>
        <w:rPr>
          <w:lang w:eastAsia="en-GB"/>
        </w:rPr>
      </w:pPr>
      <w:r w:rsidRPr="00B4096E">
        <w:rPr>
          <w:lang w:eastAsia="en-GB"/>
        </w:rPr>
        <w:t xml:space="preserve">Passwords should never be shared unless IT Leadership or the Information Security Team approves, such as during training. </w:t>
      </w:r>
    </w:p>
    <w:p w14:paraId="1B14AAEA" w14:textId="0C15B144" w:rsidR="00EA0A3C" w:rsidRDefault="00EA0A3C" w:rsidP="00734927">
      <w:pPr>
        <w:pStyle w:val="Heading1"/>
        <w:rPr>
          <w:lang w:eastAsia="en-GB"/>
        </w:rPr>
      </w:pPr>
      <w:bookmarkStart w:id="37" w:name="_Toc169191303"/>
      <w:r>
        <w:rPr>
          <w:lang w:eastAsia="en-GB"/>
        </w:rPr>
        <w:t>Reporting Compromised Passwords</w:t>
      </w:r>
      <w:bookmarkEnd w:id="37"/>
    </w:p>
    <w:p w14:paraId="097DDEE1" w14:textId="785405FE" w:rsidR="007901DC" w:rsidRPr="003942DD" w:rsidRDefault="00B4096E" w:rsidP="00574459">
      <w:pPr>
        <w:rPr>
          <w:lang w:val="en-US" w:eastAsia="en-GB"/>
        </w:rPr>
      </w:pPr>
      <w:r w:rsidRPr="00B4096E">
        <w:rPr>
          <w:lang w:eastAsia="en-GB"/>
        </w:rPr>
        <w:t xml:space="preserve">If a password is believed </w:t>
      </w:r>
      <w:r w:rsidR="00734927">
        <w:rPr>
          <w:lang w:eastAsia="en-GB"/>
        </w:rPr>
        <w:t xml:space="preserve">to have been compromised, notify the ServiceDesk and the Information Security Team immediately, and </w:t>
      </w:r>
      <w:r w:rsidRPr="00B4096E">
        <w:rPr>
          <w:lang w:eastAsia="en-GB"/>
        </w:rPr>
        <w:t xml:space="preserve">then change it. </w:t>
      </w:r>
    </w:p>
    <w:sectPr w:rsidR="007901DC" w:rsidRPr="003942DD" w:rsidSect="0074707A">
      <w:headerReference w:type="default" r:id="rId8"/>
      <w:footerReference w:type="default" r:id="rId9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C97E5" w14:textId="77777777" w:rsidR="000A689C" w:rsidRDefault="000A689C" w:rsidP="00C04C74">
      <w:r>
        <w:separator/>
      </w:r>
    </w:p>
  </w:endnote>
  <w:endnote w:type="continuationSeparator" w:id="0">
    <w:p w14:paraId="5366940E" w14:textId="77777777" w:rsidR="000A689C" w:rsidRDefault="000A689C" w:rsidP="00C04C74">
      <w:r>
        <w:continuationSeparator/>
      </w:r>
    </w:p>
  </w:endnote>
  <w:endnote w:type="continuationNotice" w:id="1">
    <w:p w14:paraId="4E01899C" w14:textId="77777777" w:rsidR="000A689C" w:rsidRDefault="000A68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3449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95A1EE" w14:textId="77777777" w:rsidR="00FD5EBD" w:rsidRDefault="000A689C" w:rsidP="00FD5EBD">
        <w:pPr>
          <w:pStyle w:val="Footer"/>
          <w:jc w:val="right"/>
          <w:rPr>
            <w:rFonts w:eastAsiaTheme="minorHAnsi"/>
            <w:sz w:val="22"/>
            <w:szCs w:val="22"/>
          </w:rPr>
        </w:pPr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FD5EBD">
              <w:t xml:space="preserve">Page </w:t>
            </w:r>
            <w:r w:rsidR="00FD5EBD">
              <w:rPr>
                <w:b/>
                <w:bCs/>
                <w:sz w:val="24"/>
                <w:szCs w:val="24"/>
              </w:rPr>
              <w:fldChar w:fldCharType="begin"/>
            </w:r>
            <w:r w:rsidR="00FD5EBD">
              <w:rPr>
                <w:b/>
                <w:bCs/>
              </w:rPr>
              <w:instrText xml:space="preserve"> PAGE </w:instrText>
            </w:r>
            <w:r w:rsidR="00FD5EBD">
              <w:rPr>
                <w:b/>
                <w:bCs/>
                <w:sz w:val="24"/>
                <w:szCs w:val="24"/>
              </w:rPr>
              <w:fldChar w:fldCharType="separate"/>
            </w:r>
            <w:r w:rsidR="00FD5EBD">
              <w:rPr>
                <w:b/>
                <w:bCs/>
                <w:sz w:val="24"/>
                <w:szCs w:val="24"/>
              </w:rPr>
              <w:t>1</w:t>
            </w:r>
            <w:r w:rsidR="00FD5EBD">
              <w:rPr>
                <w:b/>
                <w:bCs/>
                <w:sz w:val="24"/>
                <w:szCs w:val="24"/>
              </w:rPr>
              <w:fldChar w:fldCharType="end"/>
            </w:r>
            <w:r w:rsidR="00FD5EBD">
              <w:t xml:space="preserve"> of </w:t>
            </w:r>
            <w:r w:rsidR="00FD5EBD">
              <w:rPr>
                <w:b/>
                <w:bCs/>
                <w:sz w:val="24"/>
                <w:szCs w:val="24"/>
              </w:rPr>
              <w:fldChar w:fldCharType="begin"/>
            </w:r>
            <w:r w:rsidR="00FD5EBD">
              <w:rPr>
                <w:b/>
                <w:bCs/>
              </w:rPr>
              <w:instrText xml:space="preserve"> NUMPAGES  </w:instrText>
            </w:r>
            <w:r w:rsidR="00FD5EBD">
              <w:rPr>
                <w:b/>
                <w:bCs/>
                <w:sz w:val="24"/>
                <w:szCs w:val="24"/>
              </w:rPr>
              <w:fldChar w:fldCharType="separate"/>
            </w:r>
            <w:r w:rsidR="00FD5EBD">
              <w:rPr>
                <w:b/>
                <w:bCs/>
                <w:sz w:val="24"/>
                <w:szCs w:val="24"/>
              </w:rPr>
              <w:t>8</w:t>
            </w:r>
            <w:r w:rsidR="00FD5EBD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p>
      <w:p w14:paraId="3940DCC2" w14:textId="137213F6" w:rsidR="00AC5E6C" w:rsidRDefault="000A689C">
        <w:pPr>
          <w:pStyle w:val="Footer"/>
          <w:jc w:val="center"/>
        </w:pPr>
      </w:p>
    </w:sdtContent>
  </w:sdt>
  <w:p w14:paraId="494B5DDB" w14:textId="77777777" w:rsidR="00AC5E6C" w:rsidRDefault="00AC5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193A1" w14:textId="77777777" w:rsidR="000A689C" w:rsidRDefault="000A689C" w:rsidP="00C04C74">
      <w:r>
        <w:separator/>
      </w:r>
    </w:p>
  </w:footnote>
  <w:footnote w:type="continuationSeparator" w:id="0">
    <w:p w14:paraId="45AA0ED5" w14:textId="77777777" w:rsidR="000A689C" w:rsidRDefault="000A689C" w:rsidP="00C04C74">
      <w:r>
        <w:continuationSeparator/>
      </w:r>
    </w:p>
  </w:footnote>
  <w:footnote w:type="continuationNotice" w:id="1">
    <w:p w14:paraId="4E04E0F3" w14:textId="77777777" w:rsidR="000A689C" w:rsidRDefault="000A68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79FB" w14:textId="77777777" w:rsidR="0099294D" w:rsidRDefault="00E264BB" w:rsidP="0099294D">
    <w:pPr>
      <w:pStyle w:val="Header"/>
    </w:pPr>
    <w:r>
      <w:t>Password Policy</w:t>
    </w:r>
    <w:r w:rsidR="00AF5C32">
      <w:t xml:space="preserve"> </w:t>
    </w:r>
  </w:p>
  <w:p w14:paraId="73AF0C7D" w14:textId="613A368D" w:rsidR="007E2282" w:rsidRPr="00F75311" w:rsidRDefault="007E2282" w:rsidP="0099294D">
    <w:pPr>
      <w:pStyle w:val="Header"/>
      <w:jc w:val="right"/>
    </w:pPr>
    <w:r w:rsidRPr="00F75311">
      <w:tab/>
    </w:r>
    <w:r w:rsidR="001D2722">
      <w:rPr>
        <w:noProof/>
      </w:rPr>
      <w:drawing>
        <wp:inline distT="0" distB="0" distL="0" distR="0" wp14:anchorId="114BB11E" wp14:editId="2CE5FDB2">
          <wp:extent cx="1905000" cy="11334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1334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077F0"/>
    <w:multiLevelType w:val="hybridMultilevel"/>
    <w:tmpl w:val="1826D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44369E"/>
    <w:multiLevelType w:val="hybridMultilevel"/>
    <w:tmpl w:val="22DA6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672F39"/>
    <w:multiLevelType w:val="multilevel"/>
    <w:tmpl w:val="BE9E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yNbQwMjEzNjRS0lEKTi0uzszPAykwqQUAQ8dCtywAAAA="/>
  </w:docVars>
  <w:rsids>
    <w:rsidRoot w:val="00C04C74"/>
    <w:rsid w:val="00000F4D"/>
    <w:rsid w:val="00002728"/>
    <w:rsid w:val="00003D0C"/>
    <w:rsid w:val="00003F1C"/>
    <w:rsid w:val="00006199"/>
    <w:rsid w:val="00014222"/>
    <w:rsid w:val="00014F08"/>
    <w:rsid w:val="000155C3"/>
    <w:rsid w:val="000167FE"/>
    <w:rsid w:val="00016F1B"/>
    <w:rsid w:val="000212EE"/>
    <w:rsid w:val="00023F19"/>
    <w:rsid w:val="00026819"/>
    <w:rsid w:val="00026E70"/>
    <w:rsid w:val="00030754"/>
    <w:rsid w:val="0003288B"/>
    <w:rsid w:val="0003323F"/>
    <w:rsid w:val="000345C6"/>
    <w:rsid w:val="00034E3D"/>
    <w:rsid w:val="00036B49"/>
    <w:rsid w:val="00050898"/>
    <w:rsid w:val="00053E2E"/>
    <w:rsid w:val="00056DAC"/>
    <w:rsid w:val="00057E45"/>
    <w:rsid w:val="00061F19"/>
    <w:rsid w:val="00067437"/>
    <w:rsid w:val="00070331"/>
    <w:rsid w:val="00070665"/>
    <w:rsid w:val="000708CA"/>
    <w:rsid w:val="00071D1E"/>
    <w:rsid w:val="00077D40"/>
    <w:rsid w:val="00080C0C"/>
    <w:rsid w:val="00085830"/>
    <w:rsid w:val="00085FAB"/>
    <w:rsid w:val="000862CD"/>
    <w:rsid w:val="00093431"/>
    <w:rsid w:val="0009600E"/>
    <w:rsid w:val="00097721"/>
    <w:rsid w:val="000A0F60"/>
    <w:rsid w:val="000A53DB"/>
    <w:rsid w:val="000A5611"/>
    <w:rsid w:val="000A689C"/>
    <w:rsid w:val="000B3074"/>
    <w:rsid w:val="000B31AD"/>
    <w:rsid w:val="000B577C"/>
    <w:rsid w:val="000B620E"/>
    <w:rsid w:val="000C4054"/>
    <w:rsid w:val="000C5009"/>
    <w:rsid w:val="000C5B2B"/>
    <w:rsid w:val="000D6F27"/>
    <w:rsid w:val="000D76AE"/>
    <w:rsid w:val="000E03DD"/>
    <w:rsid w:val="000E19FD"/>
    <w:rsid w:val="000E1AD5"/>
    <w:rsid w:val="000E3AED"/>
    <w:rsid w:val="000E3C05"/>
    <w:rsid w:val="000E49D3"/>
    <w:rsid w:val="000F4774"/>
    <w:rsid w:val="000F51C9"/>
    <w:rsid w:val="00102FCA"/>
    <w:rsid w:val="00105200"/>
    <w:rsid w:val="001129D6"/>
    <w:rsid w:val="001129E4"/>
    <w:rsid w:val="00112AE5"/>
    <w:rsid w:val="00115AC2"/>
    <w:rsid w:val="0011665E"/>
    <w:rsid w:val="00117A08"/>
    <w:rsid w:val="001250B9"/>
    <w:rsid w:val="00130BF7"/>
    <w:rsid w:val="00132E41"/>
    <w:rsid w:val="0013622D"/>
    <w:rsid w:val="0014199E"/>
    <w:rsid w:val="00141F9E"/>
    <w:rsid w:val="00143B34"/>
    <w:rsid w:val="0014425A"/>
    <w:rsid w:val="00154C3F"/>
    <w:rsid w:val="00163B26"/>
    <w:rsid w:val="001672E8"/>
    <w:rsid w:val="0017676E"/>
    <w:rsid w:val="00176EE9"/>
    <w:rsid w:val="0018122E"/>
    <w:rsid w:val="001821C6"/>
    <w:rsid w:val="0019741F"/>
    <w:rsid w:val="001978DF"/>
    <w:rsid w:val="001A63A8"/>
    <w:rsid w:val="001B08D5"/>
    <w:rsid w:val="001B0C29"/>
    <w:rsid w:val="001B0CD2"/>
    <w:rsid w:val="001B3A00"/>
    <w:rsid w:val="001B3FE8"/>
    <w:rsid w:val="001B4AB3"/>
    <w:rsid w:val="001B73C8"/>
    <w:rsid w:val="001C0819"/>
    <w:rsid w:val="001C5286"/>
    <w:rsid w:val="001C72AD"/>
    <w:rsid w:val="001D2722"/>
    <w:rsid w:val="001D7C27"/>
    <w:rsid w:val="001D7E23"/>
    <w:rsid w:val="001E0E1A"/>
    <w:rsid w:val="001E7639"/>
    <w:rsid w:val="001F531F"/>
    <w:rsid w:val="001F7730"/>
    <w:rsid w:val="002004F3"/>
    <w:rsid w:val="0020138C"/>
    <w:rsid w:val="002019BE"/>
    <w:rsid w:val="00205DCD"/>
    <w:rsid w:val="00212F06"/>
    <w:rsid w:val="00215467"/>
    <w:rsid w:val="00221B9A"/>
    <w:rsid w:val="00225C0E"/>
    <w:rsid w:val="00227C07"/>
    <w:rsid w:val="00231240"/>
    <w:rsid w:val="00233386"/>
    <w:rsid w:val="00233EFC"/>
    <w:rsid w:val="00235840"/>
    <w:rsid w:val="00243334"/>
    <w:rsid w:val="00243CB9"/>
    <w:rsid w:val="0024759D"/>
    <w:rsid w:val="00251D69"/>
    <w:rsid w:val="00254508"/>
    <w:rsid w:val="00262A03"/>
    <w:rsid w:val="00264264"/>
    <w:rsid w:val="00266937"/>
    <w:rsid w:val="002738C2"/>
    <w:rsid w:val="00274A06"/>
    <w:rsid w:val="0027599B"/>
    <w:rsid w:val="002776C0"/>
    <w:rsid w:val="0028014B"/>
    <w:rsid w:val="00280237"/>
    <w:rsid w:val="00282767"/>
    <w:rsid w:val="002903C2"/>
    <w:rsid w:val="002906A3"/>
    <w:rsid w:val="002935E3"/>
    <w:rsid w:val="00295868"/>
    <w:rsid w:val="0029593D"/>
    <w:rsid w:val="0029739C"/>
    <w:rsid w:val="002A14C4"/>
    <w:rsid w:val="002A3494"/>
    <w:rsid w:val="002A690B"/>
    <w:rsid w:val="002B0822"/>
    <w:rsid w:val="002B115A"/>
    <w:rsid w:val="002B1A3B"/>
    <w:rsid w:val="002B3CAA"/>
    <w:rsid w:val="002C03C3"/>
    <w:rsid w:val="002C0875"/>
    <w:rsid w:val="002C1064"/>
    <w:rsid w:val="002C16DE"/>
    <w:rsid w:val="002C422B"/>
    <w:rsid w:val="002C7674"/>
    <w:rsid w:val="002D2D58"/>
    <w:rsid w:val="002D4927"/>
    <w:rsid w:val="002D62A9"/>
    <w:rsid w:val="002E2180"/>
    <w:rsid w:val="002E366A"/>
    <w:rsid w:val="002E388D"/>
    <w:rsid w:val="002E410F"/>
    <w:rsid w:val="002E5404"/>
    <w:rsid w:val="002F17DB"/>
    <w:rsid w:val="002F1CB3"/>
    <w:rsid w:val="00301B69"/>
    <w:rsid w:val="00302A7D"/>
    <w:rsid w:val="00304D8F"/>
    <w:rsid w:val="00307231"/>
    <w:rsid w:val="003100DA"/>
    <w:rsid w:val="003117BD"/>
    <w:rsid w:val="00312AD0"/>
    <w:rsid w:val="00313CC9"/>
    <w:rsid w:val="00314124"/>
    <w:rsid w:val="003152AE"/>
    <w:rsid w:val="00321F4D"/>
    <w:rsid w:val="00336DF5"/>
    <w:rsid w:val="00340419"/>
    <w:rsid w:val="00342E71"/>
    <w:rsid w:val="00344621"/>
    <w:rsid w:val="00346998"/>
    <w:rsid w:val="003521C5"/>
    <w:rsid w:val="00357C24"/>
    <w:rsid w:val="00361B9F"/>
    <w:rsid w:val="00363DC3"/>
    <w:rsid w:val="0036496F"/>
    <w:rsid w:val="0036547A"/>
    <w:rsid w:val="00366544"/>
    <w:rsid w:val="0037062F"/>
    <w:rsid w:val="003714E8"/>
    <w:rsid w:val="00371CF6"/>
    <w:rsid w:val="00372363"/>
    <w:rsid w:val="00373394"/>
    <w:rsid w:val="00373F87"/>
    <w:rsid w:val="00376673"/>
    <w:rsid w:val="00376DD6"/>
    <w:rsid w:val="0037751D"/>
    <w:rsid w:val="00377A74"/>
    <w:rsid w:val="00381EA0"/>
    <w:rsid w:val="003837DD"/>
    <w:rsid w:val="003844F8"/>
    <w:rsid w:val="00387D10"/>
    <w:rsid w:val="0039152B"/>
    <w:rsid w:val="003931F4"/>
    <w:rsid w:val="0039321E"/>
    <w:rsid w:val="003942DD"/>
    <w:rsid w:val="00396FC4"/>
    <w:rsid w:val="003A7F78"/>
    <w:rsid w:val="003B2F9E"/>
    <w:rsid w:val="003B4FFF"/>
    <w:rsid w:val="003B5886"/>
    <w:rsid w:val="003B5FD5"/>
    <w:rsid w:val="003B6145"/>
    <w:rsid w:val="003C0B34"/>
    <w:rsid w:val="003C101D"/>
    <w:rsid w:val="003C6BE7"/>
    <w:rsid w:val="003D003D"/>
    <w:rsid w:val="003D2788"/>
    <w:rsid w:val="003D3529"/>
    <w:rsid w:val="003D3694"/>
    <w:rsid w:val="003D39B8"/>
    <w:rsid w:val="003D5694"/>
    <w:rsid w:val="003D604B"/>
    <w:rsid w:val="003D797B"/>
    <w:rsid w:val="003E2970"/>
    <w:rsid w:val="003E38EA"/>
    <w:rsid w:val="003F3F3A"/>
    <w:rsid w:val="0040131C"/>
    <w:rsid w:val="00402CD1"/>
    <w:rsid w:val="00406F4E"/>
    <w:rsid w:val="00410E28"/>
    <w:rsid w:val="0041328C"/>
    <w:rsid w:val="00414630"/>
    <w:rsid w:val="00414BB9"/>
    <w:rsid w:val="00421EBA"/>
    <w:rsid w:val="0042245B"/>
    <w:rsid w:val="00423CA0"/>
    <w:rsid w:val="00424E02"/>
    <w:rsid w:val="0042507F"/>
    <w:rsid w:val="00436D18"/>
    <w:rsid w:val="0043706D"/>
    <w:rsid w:val="0044249C"/>
    <w:rsid w:val="004445EE"/>
    <w:rsid w:val="0045119B"/>
    <w:rsid w:val="004526B7"/>
    <w:rsid w:val="00457C51"/>
    <w:rsid w:val="0046052C"/>
    <w:rsid w:val="004668D2"/>
    <w:rsid w:val="0046743A"/>
    <w:rsid w:val="00467499"/>
    <w:rsid w:val="00470F22"/>
    <w:rsid w:val="00474730"/>
    <w:rsid w:val="00482625"/>
    <w:rsid w:val="004841D7"/>
    <w:rsid w:val="00484532"/>
    <w:rsid w:val="004859E6"/>
    <w:rsid w:val="00486619"/>
    <w:rsid w:val="00486D95"/>
    <w:rsid w:val="004875B8"/>
    <w:rsid w:val="004904C6"/>
    <w:rsid w:val="0049372B"/>
    <w:rsid w:val="00494888"/>
    <w:rsid w:val="00496286"/>
    <w:rsid w:val="004A548A"/>
    <w:rsid w:val="004B13C9"/>
    <w:rsid w:val="004B1EF9"/>
    <w:rsid w:val="004B2D7A"/>
    <w:rsid w:val="004B3659"/>
    <w:rsid w:val="004B7995"/>
    <w:rsid w:val="004C031F"/>
    <w:rsid w:val="004C065D"/>
    <w:rsid w:val="004C0ED6"/>
    <w:rsid w:val="004C2785"/>
    <w:rsid w:val="004C32B0"/>
    <w:rsid w:val="004D175A"/>
    <w:rsid w:val="004D4734"/>
    <w:rsid w:val="004D714B"/>
    <w:rsid w:val="004D752A"/>
    <w:rsid w:val="004E0F15"/>
    <w:rsid w:val="004E62AB"/>
    <w:rsid w:val="004E707B"/>
    <w:rsid w:val="004E79E6"/>
    <w:rsid w:val="004F036A"/>
    <w:rsid w:val="004F2DC0"/>
    <w:rsid w:val="00505B49"/>
    <w:rsid w:val="00511541"/>
    <w:rsid w:val="00513382"/>
    <w:rsid w:val="00513F90"/>
    <w:rsid w:val="00514AED"/>
    <w:rsid w:val="00514DB6"/>
    <w:rsid w:val="00515E47"/>
    <w:rsid w:val="00516811"/>
    <w:rsid w:val="00517132"/>
    <w:rsid w:val="00517635"/>
    <w:rsid w:val="00522670"/>
    <w:rsid w:val="0052291C"/>
    <w:rsid w:val="00522D4D"/>
    <w:rsid w:val="00524C23"/>
    <w:rsid w:val="00525074"/>
    <w:rsid w:val="005252C3"/>
    <w:rsid w:val="00525860"/>
    <w:rsid w:val="00526B21"/>
    <w:rsid w:val="00526EE0"/>
    <w:rsid w:val="00527449"/>
    <w:rsid w:val="00530467"/>
    <w:rsid w:val="00532135"/>
    <w:rsid w:val="00533D21"/>
    <w:rsid w:val="005440D6"/>
    <w:rsid w:val="00545164"/>
    <w:rsid w:val="00546464"/>
    <w:rsid w:val="005479A1"/>
    <w:rsid w:val="00547BC9"/>
    <w:rsid w:val="005531CF"/>
    <w:rsid w:val="0055343D"/>
    <w:rsid w:val="00562E22"/>
    <w:rsid w:val="005660C8"/>
    <w:rsid w:val="00567AE2"/>
    <w:rsid w:val="0057220F"/>
    <w:rsid w:val="00574459"/>
    <w:rsid w:val="00580F15"/>
    <w:rsid w:val="005831BA"/>
    <w:rsid w:val="00583752"/>
    <w:rsid w:val="00585E92"/>
    <w:rsid w:val="00587A25"/>
    <w:rsid w:val="005901D9"/>
    <w:rsid w:val="00592C8F"/>
    <w:rsid w:val="00595F37"/>
    <w:rsid w:val="00597019"/>
    <w:rsid w:val="005977C1"/>
    <w:rsid w:val="00597D95"/>
    <w:rsid w:val="005A4DA7"/>
    <w:rsid w:val="005A6A30"/>
    <w:rsid w:val="005A7096"/>
    <w:rsid w:val="005B7BEF"/>
    <w:rsid w:val="005C3720"/>
    <w:rsid w:val="005C3D61"/>
    <w:rsid w:val="005C6960"/>
    <w:rsid w:val="005D0DC3"/>
    <w:rsid w:val="005D15C7"/>
    <w:rsid w:val="005D2945"/>
    <w:rsid w:val="005D3648"/>
    <w:rsid w:val="005D65C5"/>
    <w:rsid w:val="005E50D7"/>
    <w:rsid w:val="005E7C18"/>
    <w:rsid w:val="005F06C3"/>
    <w:rsid w:val="005F4AE8"/>
    <w:rsid w:val="006001BC"/>
    <w:rsid w:val="00604406"/>
    <w:rsid w:val="006120ED"/>
    <w:rsid w:val="006158DE"/>
    <w:rsid w:val="00625680"/>
    <w:rsid w:val="006267E6"/>
    <w:rsid w:val="00627026"/>
    <w:rsid w:val="0062769A"/>
    <w:rsid w:val="006302B2"/>
    <w:rsid w:val="006314A6"/>
    <w:rsid w:val="00631DF4"/>
    <w:rsid w:val="006337DD"/>
    <w:rsid w:val="006367DF"/>
    <w:rsid w:val="00640FF0"/>
    <w:rsid w:val="006466D8"/>
    <w:rsid w:val="00651CA6"/>
    <w:rsid w:val="006529C5"/>
    <w:rsid w:val="00654B70"/>
    <w:rsid w:val="00663ED9"/>
    <w:rsid w:val="00664F72"/>
    <w:rsid w:val="00667D40"/>
    <w:rsid w:val="006735DB"/>
    <w:rsid w:val="00674452"/>
    <w:rsid w:val="0068233A"/>
    <w:rsid w:val="006830F2"/>
    <w:rsid w:val="00685027"/>
    <w:rsid w:val="0068539B"/>
    <w:rsid w:val="006905AB"/>
    <w:rsid w:val="00690664"/>
    <w:rsid w:val="00694723"/>
    <w:rsid w:val="00697293"/>
    <w:rsid w:val="006A0A78"/>
    <w:rsid w:val="006A4FD0"/>
    <w:rsid w:val="006B0D3B"/>
    <w:rsid w:val="006B499E"/>
    <w:rsid w:val="006B5081"/>
    <w:rsid w:val="006B57D2"/>
    <w:rsid w:val="006B7A3F"/>
    <w:rsid w:val="006C20A7"/>
    <w:rsid w:val="006C2C20"/>
    <w:rsid w:val="006C4CA5"/>
    <w:rsid w:val="006D580C"/>
    <w:rsid w:val="006E0AAE"/>
    <w:rsid w:val="006E2EE5"/>
    <w:rsid w:val="006E4076"/>
    <w:rsid w:val="006E54D7"/>
    <w:rsid w:val="006F5CF2"/>
    <w:rsid w:val="00701369"/>
    <w:rsid w:val="00703021"/>
    <w:rsid w:val="0070333A"/>
    <w:rsid w:val="0070600C"/>
    <w:rsid w:val="007072C0"/>
    <w:rsid w:val="00716652"/>
    <w:rsid w:val="007232CA"/>
    <w:rsid w:val="0072456F"/>
    <w:rsid w:val="007261F3"/>
    <w:rsid w:val="0073193C"/>
    <w:rsid w:val="00731D70"/>
    <w:rsid w:val="00734927"/>
    <w:rsid w:val="00735FE3"/>
    <w:rsid w:val="007416C1"/>
    <w:rsid w:val="00743D93"/>
    <w:rsid w:val="00745EFF"/>
    <w:rsid w:val="00746015"/>
    <w:rsid w:val="0074707A"/>
    <w:rsid w:val="00752852"/>
    <w:rsid w:val="00754FDF"/>
    <w:rsid w:val="00760978"/>
    <w:rsid w:val="0076659C"/>
    <w:rsid w:val="007672E6"/>
    <w:rsid w:val="0077148D"/>
    <w:rsid w:val="007715BA"/>
    <w:rsid w:val="0077427E"/>
    <w:rsid w:val="0077491C"/>
    <w:rsid w:val="0078269A"/>
    <w:rsid w:val="0078542C"/>
    <w:rsid w:val="0079015F"/>
    <w:rsid w:val="007901DC"/>
    <w:rsid w:val="00791C71"/>
    <w:rsid w:val="00792178"/>
    <w:rsid w:val="00792609"/>
    <w:rsid w:val="007A376F"/>
    <w:rsid w:val="007A5B28"/>
    <w:rsid w:val="007B1A65"/>
    <w:rsid w:val="007B5F1D"/>
    <w:rsid w:val="007C6E83"/>
    <w:rsid w:val="007D0254"/>
    <w:rsid w:val="007D0BB2"/>
    <w:rsid w:val="007D46DF"/>
    <w:rsid w:val="007E00CF"/>
    <w:rsid w:val="007E16CD"/>
    <w:rsid w:val="007E1CF7"/>
    <w:rsid w:val="007E2282"/>
    <w:rsid w:val="007E3EF7"/>
    <w:rsid w:val="007E4467"/>
    <w:rsid w:val="007E4C3D"/>
    <w:rsid w:val="007E757C"/>
    <w:rsid w:val="007E78E3"/>
    <w:rsid w:val="007F3EE7"/>
    <w:rsid w:val="007F4482"/>
    <w:rsid w:val="007F739B"/>
    <w:rsid w:val="007F7E37"/>
    <w:rsid w:val="0080390A"/>
    <w:rsid w:val="0080622F"/>
    <w:rsid w:val="008107C4"/>
    <w:rsid w:val="00815C75"/>
    <w:rsid w:val="0081613F"/>
    <w:rsid w:val="00820D0D"/>
    <w:rsid w:val="00824388"/>
    <w:rsid w:val="00824D26"/>
    <w:rsid w:val="008258B8"/>
    <w:rsid w:val="00827C23"/>
    <w:rsid w:val="00831FB8"/>
    <w:rsid w:val="00832C65"/>
    <w:rsid w:val="008335FC"/>
    <w:rsid w:val="008344D6"/>
    <w:rsid w:val="00836FE7"/>
    <w:rsid w:val="008432EB"/>
    <w:rsid w:val="00845A88"/>
    <w:rsid w:val="00846FB4"/>
    <w:rsid w:val="00852CB2"/>
    <w:rsid w:val="0085675E"/>
    <w:rsid w:val="0086057D"/>
    <w:rsid w:val="00861B6B"/>
    <w:rsid w:val="00863E14"/>
    <w:rsid w:val="0087156D"/>
    <w:rsid w:val="0087375E"/>
    <w:rsid w:val="00877B9A"/>
    <w:rsid w:val="00884157"/>
    <w:rsid w:val="00885A53"/>
    <w:rsid w:val="0089025B"/>
    <w:rsid w:val="00890EA9"/>
    <w:rsid w:val="008A5DA4"/>
    <w:rsid w:val="008A66EF"/>
    <w:rsid w:val="008A6B9E"/>
    <w:rsid w:val="008B2F4C"/>
    <w:rsid w:val="008B4854"/>
    <w:rsid w:val="008C00A0"/>
    <w:rsid w:val="008C236C"/>
    <w:rsid w:val="008C3C2D"/>
    <w:rsid w:val="008C7700"/>
    <w:rsid w:val="008D2A11"/>
    <w:rsid w:val="008D626E"/>
    <w:rsid w:val="008D66F2"/>
    <w:rsid w:val="008E15AD"/>
    <w:rsid w:val="008E1F3F"/>
    <w:rsid w:val="008E783E"/>
    <w:rsid w:val="008F1ED3"/>
    <w:rsid w:val="008F237A"/>
    <w:rsid w:val="008F2BB0"/>
    <w:rsid w:val="008F6AD5"/>
    <w:rsid w:val="00902278"/>
    <w:rsid w:val="00911807"/>
    <w:rsid w:val="00911C74"/>
    <w:rsid w:val="00916C8E"/>
    <w:rsid w:val="00917FF3"/>
    <w:rsid w:val="009231EA"/>
    <w:rsid w:val="00923A37"/>
    <w:rsid w:val="00924F67"/>
    <w:rsid w:val="00931320"/>
    <w:rsid w:val="0093207A"/>
    <w:rsid w:val="009325B1"/>
    <w:rsid w:val="00932D29"/>
    <w:rsid w:val="00933357"/>
    <w:rsid w:val="00933A9A"/>
    <w:rsid w:val="009469E7"/>
    <w:rsid w:val="00951B23"/>
    <w:rsid w:val="0095259A"/>
    <w:rsid w:val="00985D2D"/>
    <w:rsid w:val="00987036"/>
    <w:rsid w:val="00987288"/>
    <w:rsid w:val="00991796"/>
    <w:rsid w:val="0099294D"/>
    <w:rsid w:val="00992994"/>
    <w:rsid w:val="00994EF0"/>
    <w:rsid w:val="00995AC0"/>
    <w:rsid w:val="009A13A5"/>
    <w:rsid w:val="009A61EA"/>
    <w:rsid w:val="009B1DD5"/>
    <w:rsid w:val="009B3359"/>
    <w:rsid w:val="009B5FE3"/>
    <w:rsid w:val="009C213A"/>
    <w:rsid w:val="009C38FD"/>
    <w:rsid w:val="009C6AB8"/>
    <w:rsid w:val="009D3E39"/>
    <w:rsid w:val="009D5CB9"/>
    <w:rsid w:val="009E4054"/>
    <w:rsid w:val="009E5F84"/>
    <w:rsid w:val="009F14F7"/>
    <w:rsid w:val="009F2BA1"/>
    <w:rsid w:val="009F316C"/>
    <w:rsid w:val="009F3A5D"/>
    <w:rsid w:val="009F73AE"/>
    <w:rsid w:val="00A03CDE"/>
    <w:rsid w:val="00A04FAB"/>
    <w:rsid w:val="00A0699C"/>
    <w:rsid w:val="00A11783"/>
    <w:rsid w:val="00A14541"/>
    <w:rsid w:val="00A14EA3"/>
    <w:rsid w:val="00A15BBC"/>
    <w:rsid w:val="00A21934"/>
    <w:rsid w:val="00A21FB5"/>
    <w:rsid w:val="00A31700"/>
    <w:rsid w:val="00A3386A"/>
    <w:rsid w:val="00A344B0"/>
    <w:rsid w:val="00A37015"/>
    <w:rsid w:val="00A4445D"/>
    <w:rsid w:val="00A50A76"/>
    <w:rsid w:val="00A52280"/>
    <w:rsid w:val="00A548EC"/>
    <w:rsid w:val="00A56236"/>
    <w:rsid w:val="00A60E0A"/>
    <w:rsid w:val="00A61D1F"/>
    <w:rsid w:val="00A63CB9"/>
    <w:rsid w:val="00A647DD"/>
    <w:rsid w:val="00A65AF9"/>
    <w:rsid w:val="00A66287"/>
    <w:rsid w:val="00A668D9"/>
    <w:rsid w:val="00A70DC8"/>
    <w:rsid w:val="00A77A5D"/>
    <w:rsid w:val="00A816BB"/>
    <w:rsid w:val="00A859D9"/>
    <w:rsid w:val="00A95B3C"/>
    <w:rsid w:val="00A95F87"/>
    <w:rsid w:val="00A97C7D"/>
    <w:rsid w:val="00AA16A8"/>
    <w:rsid w:val="00AA4146"/>
    <w:rsid w:val="00AA4DF6"/>
    <w:rsid w:val="00AA6B2B"/>
    <w:rsid w:val="00AB087D"/>
    <w:rsid w:val="00AB118E"/>
    <w:rsid w:val="00AB4286"/>
    <w:rsid w:val="00AC1C78"/>
    <w:rsid w:val="00AC2F25"/>
    <w:rsid w:val="00AC3598"/>
    <w:rsid w:val="00AC5E6C"/>
    <w:rsid w:val="00AC650E"/>
    <w:rsid w:val="00AC65AE"/>
    <w:rsid w:val="00AD3352"/>
    <w:rsid w:val="00AD33B6"/>
    <w:rsid w:val="00AE2293"/>
    <w:rsid w:val="00AE3800"/>
    <w:rsid w:val="00AF0218"/>
    <w:rsid w:val="00AF05BC"/>
    <w:rsid w:val="00AF1D51"/>
    <w:rsid w:val="00AF330E"/>
    <w:rsid w:val="00AF3BD5"/>
    <w:rsid w:val="00AF5B94"/>
    <w:rsid w:val="00AF5C32"/>
    <w:rsid w:val="00AF5F22"/>
    <w:rsid w:val="00AF62D6"/>
    <w:rsid w:val="00AF7340"/>
    <w:rsid w:val="00B06E49"/>
    <w:rsid w:val="00B11433"/>
    <w:rsid w:val="00B30B78"/>
    <w:rsid w:val="00B37D08"/>
    <w:rsid w:val="00B4096E"/>
    <w:rsid w:val="00B431FB"/>
    <w:rsid w:val="00B44DD7"/>
    <w:rsid w:val="00B50827"/>
    <w:rsid w:val="00B5358B"/>
    <w:rsid w:val="00B53A16"/>
    <w:rsid w:val="00B553BB"/>
    <w:rsid w:val="00B7055E"/>
    <w:rsid w:val="00B74DA3"/>
    <w:rsid w:val="00B77758"/>
    <w:rsid w:val="00B77FEB"/>
    <w:rsid w:val="00B80862"/>
    <w:rsid w:val="00B8555E"/>
    <w:rsid w:val="00B86D47"/>
    <w:rsid w:val="00B872FF"/>
    <w:rsid w:val="00BA0234"/>
    <w:rsid w:val="00BA0916"/>
    <w:rsid w:val="00BA09CA"/>
    <w:rsid w:val="00BA0F91"/>
    <w:rsid w:val="00BA0FFC"/>
    <w:rsid w:val="00BA2292"/>
    <w:rsid w:val="00BA4EDA"/>
    <w:rsid w:val="00BA4F75"/>
    <w:rsid w:val="00BA6DF7"/>
    <w:rsid w:val="00BB13B3"/>
    <w:rsid w:val="00BB3FE0"/>
    <w:rsid w:val="00BB476B"/>
    <w:rsid w:val="00BB71E3"/>
    <w:rsid w:val="00BC4A8A"/>
    <w:rsid w:val="00BC6F86"/>
    <w:rsid w:val="00BD17BF"/>
    <w:rsid w:val="00BD34AB"/>
    <w:rsid w:val="00BD4B91"/>
    <w:rsid w:val="00BE2699"/>
    <w:rsid w:val="00BE745A"/>
    <w:rsid w:val="00BF165C"/>
    <w:rsid w:val="00BF2629"/>
    <w:rsid w:val="00BF43B9"/>
    <w:rsid w:val="00BF5A36"/>
    <w:rsid w:val="00BF5F59"/>
    <w:rsid w:val="00C00EEF"/>
    <w:rsid w:val="00C0143C"/>
    <w:rsid w:val="00C01D11"/>
    <w:rsid w:val="00C04037"/>
    <w:rsid w:val="00C04C74"/>
    <w:rsid w:val="00C05A21"/>
    <w:rsid w:val="00C12009"/>
    <w:rsid w:val="00C1300D"/>
    <w:rsid w:val="00C138CA"/>
    <w:rsid w:val="00C22E15"/>
    <w:rsid w:val="00C230B4"/>
    <w:rsid w:val="00C27830"/>
    <w:rsid w:val="00C324E2"/>
    <w:rsid w:val="00C3479A"/>
    <w:rsid w:val="00C34DCC"/>
    <w:rsid w:val="00C37020"/>
    <w:rsid w:val="00C43868"/>
    <w:rsid w:val="00C52FDE"/>
    <w:rsid w:val="00C61707"/>
    <w:rsid w:val="00C63760"/>
    <w:rsid w:val="00C64B57"/>
    <w:rsid w:val="00C71096"/>
    <w:rsid w:val="00C73022"/>
    <w:rsid w:val="00C804CB"/>
    <w:rsid w:val="00C82437"/>
    <w:rsid w:val="00C847D1"/>
    <w:rsid w:val="00C85A80"/>
    <w:rsid w:val="00C867CD"/>
    <w:rsid w:val="00C9459B"/>
    <w:rsid w:val="00C95674"/>
    <w:rsid w:val="00CA1A42"/>
    <w:rsid w:val="00CA3639"/>
    <w:rsid w:val="00CA5495"/>
    <w:rsid w:val="00CA5752"/>
    <w:rsid w:val="00CA63D8"/>
    <w:rsid w:val="00CB122A"/>
    <w:rsid w:val="00CB3E7B"/>
    <w:rsid w:val="00CB65DA"/>
    <w:rsid w:val="00CB72C8"/>
    <w:rsid w:val="00CD1706"/>
    <w:rsid w:val="00CD5918"/>
    <w:rsid w:val="00CD5A23"/>
    <w:rsid w:val="00CE74D0"/>
    <w:rsid w:val="00CF24B4"/>
    <w:rsid w:val="00CF32A9"/>
    <w:rsid w:val="00CF37F9"/>
    <w:rsid w:val="00CF38DD"/>
    <w:rsid w:val="00D040CC"/>
    <w:rsid w:val="00D05D3F"/>
    <w:rsid w:val="00D062F4"/>
    <w:rsid w:val="00D12167"/>
    <w:rsid w:val="00D124C9"/>
    <w:rsid w:val="00D1446F"/>
    <w:rsid w:val="00D1460D"/>
    <w:rsid w:val="00D17357"/>
    <w:rsid w:val="00D20F15"/>
    <w:rsid w:val="00D251A1"/>
    <w:rsid w:val="00D3064F"/>
    <w:rsid w:val="00D335EA"/>
    <w:rsid w:val="00D346A1"/>
    <w:rsid w:val="00D406D8"/>
    <w:rsid w:val="00D4569F"/>
    <w:rsid w:val="00D45F0E"/>
    <w:rsid w:val="00D61314"/>
    <w:rsid w:val="00D717B6"/>
    <w:rsid w:val="00D829FA"/>
    <w:rsid w:val="00D82C7C"/>
    <w:rsid w:val="00D84FF4"/>
    <w:rsid w:val="00D85468"/>
    <w:rsid w:val="00D85B1F"/>
    <w:rsid w:val="00D86D27"/>
    <w:rsid w:val="00D91C21"/>
    <w:rsid w:val="00D91EDB"/>
    <w:rsid w:val="00D9413A"/>
    <w:rsid w:val="00D955E7"/>
    <w:rsid w:val="00DA0039"/>
    <w:rsid w:val="00DA31C9"/>
    <w:rsid w:val="00DA3BEE"/>
    <w:rsid w:val="00DA5B6D"/>
    <w:rsid w:val="00DA67EF"/>
    <w:rsid w:val="00DB0F9E"/>
    <w:rsid w:val="00DB4223"/>
    <w:rsid w:val="00DB46B7"/>
    <w:rsid w:val="00DB6587"/>
    <w:rsid w:val="00DB6FB3"/>
    <w:rsid w:val="00DC0EA4"/>
    <w:rsid w:val="00DC4378"/>
    <w:rsid w:val="00DC56FC"/>
    <w:rsid w:val="00DC7713"/>
    <w:rsid w:val="00DD31D1"/>
    <w:rsid w:val="00DD3E6E"/>
    <w:rsid w:val="00DD692A"/>
    <w:rsid w:val="00DD7EC9"/>
    <w:rsid w:val="00DE0771"/>
    <w:rsid w:val="00DE2A91"/>
    <w:rsid w:val="00DE2D99"/>
    <w:rsid w:val="00DE3A09"/>
    <w:rsid w:val="00DE41A8"/>
    <w:rsid w:val="00DE7CDE"/>
    <w:rsid w:val="00DF29FF"/>
    <w:rsid w:val="00DF47A4"/>
    <w:rsid w:val="00DF5A86"/>
    <w:rsid w:val="00E02E77"/>
    <w:rsid w:val="00E04E79"/>
    <w:rsid w:val="00E07025"/>
    <w:rsid w:val="00E14A5A"/>
    <w:rsid w:val="00E15AF8"/>
    <w:rsid w:val="00E21AA2"/>
    <w:rsid w:val="00E22015"/>
    <w:rsid w:val="00E242AA"/>
    <w:rsid w:val="00E264BB"/>
    <w:rsid w:val="00E26E58"/>
    <w:rsid w:val="00E36211"/>
    <w:rsid w:val="00E370A6"/>
    <w:rsid w:val="00E50223"/>
    <w:rsid w:val="00E54B76"/>
    <w:rsid w:val="00E55498"/>
    <w:rsid w:val="00E634D7"/>
    <w:rsid w:val="00E64D5B"/>
    <w:rsid w:val="00E65EAA"/>
    <w:rsid w:val="00E6647B"/>
    <w:rsid w:val="00E7774A"/>
    <w:rsid w:val="00E80B07"/>
    <w:rsid w:val="00E81403"/>
    <w:rsid w:val="00E81DEF"/>
    <w:rsid w:val="00E84D13"/>
    <w:rsid w:val="00E90453"/>
    <w:rsid w:val="00E91697"/>
    <w:rsid w:val="00E928E8"/>
    <w:rsid w:val="00E95ED6"/>
    <w:rsid w:val="00E96858"/>
    <w:rsid w:val="00E97F5A"/>
    <w:rsid w:val="00EA0A3C"/>
    <w:rsid w:val="00EA37E3"/>
    <w:rsid w:val="00EA6DA1"/>
    <w:rsid w:val="00EB001A"/>
    <w:rsid w:val="00EB05A4"/>
    <w:rsid w:val="00EB2861"/>
    <w:rsid w:val="00EB5D7F"/>
    <w:rsid w:val="00EC656C"/>
    <w:rsid w:val="00EC6907"/>
    <w:rsid w:val="00ED09F9"/>
    <w:rsid w:val="00ED0CD4"/>
    <w:rsid w:val="00ED39D0"/>
    <w:rsid w:val="00ED4DDB"/>
    <w:rsid w:val="00ED712F"/>
    <w:rsid w:val="00EE2CF5"/>
    <w:rsid w:val="00EE391D"/>
    <w:rsid w:val="00EE39B1"/>
    <w:rsid w:val="00EE4000"/>
    <w:rsid w:val="00EF219A"/>
    <w:rsid w:val="00EF3FAA"/>
    <w:rsid w:val="00EF57B4"/>
    <w:rsid w:val="00F023D4"/>
    <w:rsid w:val="00F041C1"/>
    <w:rsid w:val="00F06AFD"/>
    <w:rsid w:val="00F06BF7"/>
    <w:rsid w:val="00F06E5E"/>
    <w:rsid w:val="00F12D39"/>
    <w:rsid w:val="00F14ED0"/>
    <w:rsid w:val="00F21784"/>
    <w:rsid w:val="00F21B86"/>
    <w:rsid w:val="00F221AB"/>
    <w:rsid w:val="00F249F2"/>
    <w:rsid w:val="00F30BB4"/>
    <w:rsid w:val="00F30DDD"/>
    <w:rsid w:val="00F43BFF"/>
    <w:rsid w:val="00F448C4"/>
    <w:rsid w:val="00F45C38"/>
    <w:rsid w:val="00F4653D"/>
    <w:rsid w:val="00F522D6"/>
    <w:rsid w:val="00F53155"/>
    <w:rsid w:val="00F54AB9"/>
    <w:rsid w:val="00F613F9"/>
    <w:rsid w:val="00F6233D"/>
    <w:rsid w:val="00F62463"/>
    <w:rsid w:val="00F62754"/>
    <w:rsid w:val="00F62EBC"/>
    <w:rsid w:val="00F65282"/>
    <w:rsid w:val="00F67FA4"/>
    <w:rsid w:val="00F712B9"/>
    <w:rsid w:val="00F75311"/>
    <w:rsid w:val="00F75FBD"/>
    <w:rsid w:val="00F776F8"/>
    <w:rsid w:val="00F8431D"/>
    <w:rsid w:val="00F85763"/>
    <w:rsid w:val="00F917BD"/>
    <w:rsid w:val="00F922CA"/>
    <w:rsid w:val="00F95A68"/>
    <w:rsid w:val="00FA02A1"/>
    <w:rsid w:val="00FA098E"/>
    <w:rsid w:val="00FA32CB"/>
    <w:rsid w:val="00FB21C2"/>
    <w:rsid w:val="00FB229E"/>
    <w:rsid w:val="00FB67EF"/>
    <w:rsid w:val="00FC2DE2"/>
    <w:rsid w:val="00FC4B27"/>
    <w:rsid w:val="00FC5DE1"/>
    <w:rsid w:val="00FD2446"/>
    <w:rsid w:val="00FD53D9"/>
    <w:rsid w:val="00FD5EBD"/>
    <w:rsid w:val="00FD773C"/>
    <w:rsid w:val="00FE1685"/>
    <w:rsid w:val="00FE2CDC"/>
    <w:rsid w:val="00FF369E"/>
    <w:rsid w:val="00FF4D3A"/>
    <w:rsid w:val="15F67E77"/>
    <w:rsid w:val="197376BD"/>
    <w:rsid w:val="1ABAF0B8"/>
    <w:rsid w:val="2344EE02"/>
    <w:rsid w:val="267A940C"/>
    <w:rsid w:val="26B33524"/>
    <w:rsid w:val="29AA781E"/>
    <w:rsid w:val="2AD78F61"/>
    <w:rsid w:val="2BCAA9AD"/>
    <w:rsid w:val="2D5B33DB"/>
    <w:rsid w:val="33B82F71"/>
    <w:rsid w:val="3D7CB539"/>
    <w:rsid w:val="45F2AD9E"/>
    <w:rsid w:val="519994E1"/>
    <w:rsid w:val="52E4997F"/>
    <w:rsid w:val="67435238"/>
    <w:rsid w:val="7BE1A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72A957"/>
  <w14:defaultImageDpi w14:val="32767"/>
  <w15:chartTrackingRefBased/>
  <w15:docId w15:val="{26D62457-B829-4247-A77E-0674E7792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5343D"/>
  </w:style>
  <w:style w:type="paragraph" w:styleId="Heading1">
    <w:name w:val="heading 1"/>
    <w:basedOn w:val="Normal"/>
    <w:next w:val="Normal"/>
    <w:link w:val="Heading1Char"/>
    <w:uiPriority w:val="9"/>
    <w:qFormat/>
    <w:rsid w:val="005534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43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34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paragraph" w:styleId="Heading4">
    <w:name w:val="heading 4"/>
    <w:aliases w:val="RACSN Heading 3"/>
    <w:basedOn w:val="Normal"/>
    <w:next w:val="Normal"/>
    <w:link w:val="Heading4Char"/>
    <w:uiPriority w:val="9"/>
    <w:unhideWhenUsed/>
    <w:qFormat/>
    <w:rsid w:val="005534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34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34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34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34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0E284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34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4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343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table" w:styleId="TableGrid">
    <w:name w:val="Table Grid"/>
    <w:basedOn w:val="TableNormal"/>
    <w:uiPriority w:val="59"/>
    <w:rsid w:val="00BA09CA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A09C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A09CA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A09CA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09CA"/>
    <w:rPr>
      <w:rFonts w:ascii="Arial" w:eastAsia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9CA"/>
    <w:pPr>
      <w:ind w:left="720"/>
      <w:contextualSpacing/>
    </w:pPr>
  </w:style>
  <w:style w:type="paragraph" w:customStyle="1" w:styleId="paragraph">
    <w:name w:val="paragraph"/>
    <w:basedOn w:val="Normal"/>
    <w:rsid w:val="005901D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5901D9"/>
  </w:style>
  <w:style w:type="character" w:customStyle="1" w:styleId="eop">
    <w:name w:val="eop"/>
    <w:basedOn w:val="DefaultParagraphFont"/>
    <w:rsid w:val="005901D9"/>
  </w:style>
  <w:style w:type="character" w:customStyle="1" w:styleId="spellingerror">
    <w:name w:val="spellingerror"/>
    <w:basedOn w:val="DefaultParagraphFont"/>
    <w:rsid w:val="005901D9"/>
  </w:style>
  <w:style w:type="character" w:customStyle="1" w:styleId="scxo234084660">
    <w:name w:val="scxo234084660"/>
    <w:basedOn w:val="DefaultParagraphFont"/>
    <w:rsid w:val="005901D9"/>
  </w:style>
  <w:style w:type="character" w:styleId="CommentReference">
    <w:name w:val="annotation reference"/>
    <w:basedOn w:val="DefaultParagraphFont"/>
    <w:uiPriority w:val="99"/>
    <w:semiHidden/>
    <w:unhideWhenUsed/>
    <w:rsid w:val="00BA09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9CA"/>
  </w:style>
  <w:style w:type="character" w:customStyle="1" w:styleId="CommentTextChar">
    <w:name w:val="Comment Text Char"/>
    <w:basedOn w:val="DefaultParagraphFont"/>
    <w:link w:val="CommentText"/>
    <w:uiPriority w:val="99"/>
    <w:rsid w:val="00BA09C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9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9CA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1D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1D9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3C0B34"/>
  </w:style>
  <w:style w:type="table" w:styleId="GridTable5Dark">
    <w:name w:val="Grid Table 5 Dark"/>
    <w:basedOn w:val="TableNormal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eGridLight">
    <w:name w:val="Grid Table Light"/>
    <w:basedOn w:val="TableNormal"/>
    <w:uiPriority w:val="40"/>
    <w:rsid w:val="00BA09CA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55343D"/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character" w:customStyle="1" w:styleId="Heading4Char">
    <w:name w:val="Heading 4 Char"/>
    <w:aliases w:val="RACSN Heading 3 Char"/>
    <w:basedOn w:val="DefaultParagraphFont"/>
    <w:link w:val="Heading4"/>
    <w:uiPriority w:val="9"/>
    <w:rsid w:val="0055343D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343D"/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343D"/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343D"/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343D"/>
    <w:rPr>
      <w:rFonts w:asciiTheme="majorHAnsi" w:eastAsiaTheme="majorEastAsia" w:hAnsiTheme="majorHAnsi" w:cstheme="majorBidi"/>
      <w:b/>
      <w:bCs/>
      <w:color w:val="0E284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343D"/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BA09CA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BA09CA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39"/>
    <w:unhideWhenUsed/>
    <w:rsid w:val="00F75311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F75311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F75311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F75311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F75311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F75311"/>
    <w:pPr>
      <w:ind w:left="1920"/>
    </w:pPr>
  </w:style>
  <w:style w:type="paragraph" w:styleId="FootnoteText">
    <w:name w:val="footnote text"/>
    <w:basedOn w:val="Normal"/>
    <w:link w:val="FootnoteTextChar"/>
    <w:semiHidden/>
    <w:rsid w:val="001E0E1A"/>
    <w:rPr>
      <w:rFonts w:ascii="CG Times" w:hAnsi="CG Times"/>
      <w:lang w:val="en-US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1E0E1A"/>
    <w:rPr>
      <w:rFonts w:ascii="CG Times" w:eastAsia="Times New Roman" w:hAnsi="CG Times" w:cs="Times New Roman"/>
      <w:sz w:val="20"/>
      <w:szCs w:val="20"/>
      <w:lang w:val="en-US" w:eastAsia="en-GB"/>
    </w:rPr>
  </w:style>
  <w:style w:type="character" w:styleId="FootnoteReference">
    <w:name w:val="footnote reference"/>
    <w:semiHidden/>
    <w:rsid w:val="001E0E1A"/>
    <w:rPr>
      <w:vertAlign w:val="superscript"/>
    </w:rPr>
  </w:style>
  <w:style w:type="character" w:styleId="PageNumber">
    <w:name w:val="page number"/>
    <w:basedOn w:val="DefaultParagraphFont"/>
    <w:rsid w:val="001E0E1A"/>
  </w:style>
  <w:style w:type="character" w:customStyle="1" w:styleId="apple-converted-space">
    <w:name w:val="apple-converted-space"/>
    <w:basedOn w:val="DefaultParagraphFont"/>
    <w:rsid w:val="00916C8E"/>
  </w:style>
  <w:style w:type="character" w:customStyle="1" w:styleId="contextualspellingandgrammarerror">
    <w:name w:val="contextualspellingandgrammarerror"/>
    <w:basedOn w:val="DefaultParagraphFont"/>
    <w:rsid w:val="003942DD"/>
  </w:style>
  <w:style w:type="character" w:customStyle="1" w:styleId="advancedproofingissue">
    <w:name w:val="advancedproofingissue"/>
    <w:basedOn w:val="DefaultParagraphFont"/>
    <w:rsid w:val="003942DD"/>
  </w:style>
  <w:style w:type="character" w:customStyle="1" w:styleId="normaltextrun1">
    <w:name w:val="normaltextrun1"/>
    <w:basedOn w:val="DefaultParagraphFont"/>
    <w:rsid w:val="003942DD"/>
  </w:style>
  <w:style w:type="character" w:styleId="UnresolvedMention">
    <w:name w:val="Unresolved Mention"/>
    <w:basedOn w:val="DefaultParagraphFont"/>
    <w:uiPriority w:val="99"/>
    <w:unhideWhenUsed/>
    <w:rsid w:val="00BA09C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86619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09CA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BA09CA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BA09CA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55343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34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534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343D"/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55343D"/>
    <w:pPr>
      <w:outlineLvl w:val="9"/>
    </w:pPr>
  </w:style>
  <w:style w:type="paragraph" w:styleId="BodyText">
    <w:name w:val="Body Text"/>
    <w:basedOn w:val="Normal"/>
    <w:link w:val="BodyTextChar"/>
    <w:uiPriority w:val="99"/>
    <w:semiHidden/>
    <w:unhideWhenUsed/>
    <w:rsid w:val="00827C23"/>
  </w:style>
  <w:style w:type="character" w:customStyle="1" w:styleId="BodyTextChar">
    <w:name w:val="Body Text Char"/>
    <w:basedOn w:val="DefaultParagraphFont"/>
    <w:link w:val="BodyText"/>
    <w:uiPriority w:val="99"/>
    <w:semiHidden/>
    <w:rsid w:val="00827C23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DefaultParagraphFont"/>
    <w:rsid w:val="00BA09C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A09CA"/>
    <w:rPr>
      <w:color w:val="808080"/>
    </w:rPr>
  </w:style>
  <w:style w:type="paragraph" w:customStyle="1" w:styleId="Default">
    <w:name w:val="Default"/>
    <w:rsid w:val="007901D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GridTable4-Accent4">
    <w:name w:val="Grid Table 4 Accent 4"/>
    <w:basedOn w:val="TableNormal"/>
    <w:uiPriority w:val="49"/>
    <w:rsid w:val="000B3074"/>
    <w:rPr>
      <w:sz w:val="22"/>
      <w:szCs w:val="22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SubtitleChar">
    <w:name w:val="Subtitle Char"/>
    <w:basedOn w:val="DefaultParagraphFont"/>
    <w:link w:val="Subtitle"/>
    <w:uiPriority w:val="11"/>
    <w:rsid w:val="0055343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5343D"/>
    <w:rPr>
      <w:b/>
      <w:bCs/>
    </w:rPr>
  </w:style>
  <w:style w:type="character" w:styleId="Emphasis">
    <w:name w:val="Emphasis"/>
    <w:basedOn w:val="DefaultParagraphFont"/>
    <w:uiPriority w:val="20"/>
    <w:qFormat/>
    <w:rsid w:val="0055343D"/>
    <w:rPr>
      <w:i/>
      <w:iCs/>
    </w:rPr>
  </w:style>
  <w:style w:type="paragraph" w:styleId="NoSpacing">
    <w:name w:val="No Spacing"/>
    <w:uiPriority w:val="1"/>
    <w:qFormat/>
    <w:rsid w:val="005534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343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343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343D"/>
    <w:pPr>
      <w:pBdr>
        <w:left w:val="single" w:sz="18" w:space="12" w:color="15608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343D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34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343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34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343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5343D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6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0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1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3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3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20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7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2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7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0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5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9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4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07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6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7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22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38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32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2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373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64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60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4557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498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723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7867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048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819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860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058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5286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474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325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805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602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962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235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0771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999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5700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876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7044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250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821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8724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769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59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2196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858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7371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030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7809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0008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679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9895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1617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5235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77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209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6873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58368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0934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824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4511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419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5687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009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38729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5191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383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77177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4145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520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8494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062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3622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3827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294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518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5607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468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114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353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89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4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5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5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4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0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55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8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3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4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9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9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95BF5-6EB6-4B1D-B69D-B877F79D3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13</cp:revision>
  <cp:lastPrinted>2024-07-22T10:39:00Z</cp:lastPrinted>
  <dcterms:created xsi:type="dcterms:W3CDTF">2024-06-13T15:52:00Z</dcterms:created>
  <dcterms:modified xsi:type="dcterms:W3CDTF">2024-10-17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7bac5b4d5b83194b33279846a7698eb74b45ee9f4f0e7934e9fe2540f727c6</vt:lpwstr>
  </property>
</Properties>
</file>